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62213F57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</w:t>
      </w:r>
      <w:r w:rsidR="00C02ED8">
        <w:rPr>
          <w:rStyle w:val="Hyperlink"/>
          <w:rFonts w:cstheme="minorHAnsi"/>
          <w:color w:val="auto"/>
          <w:sz w:val="18"/>
          <w:szCs w:val="18"/>
          <w:u w:val="none"/>
        </w:rPr>
        <w:t>9030650858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3C0D9E1B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>Automation</w:t>
      </w:r>
      <w:r w:rsidR="00E12DF6">
        <w:rPr>
          <w:rFonts w:eastAsia="Arial" w:cstheme="minorHAnsi"/>
          <w:bCs/>
          <w:color w:val="000000"/>
          <w:sz w:val="20"/>
          <w:szCs w:val="20"/>
        </w:rPr>
        <w:t>, Forensics, and Investigations</w:t>
      </w:r>
      <w:r w:rsidR="00344461">
        <w:rPr>
          <w:rFonts w:eastAsia="Arial" w:cstheme="minorHAnsi"/>
          <w:bCs/>
          <w:color w:val="000000"/>
          <w:sz w:val="20"/>
          <w:szCs w:val="20"/>
        </w:rPr>
        <w:t>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460B1AD9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Pr="00814821">
        <w:rPr>
          <w:rFonts w:cstheme="minorHAnsi"/>
          <w:sz w:val="20"/>
          <w:szCs w:val="20"/>
        </w:rPr>
        <w:t>Network</w:t>
      </w:r>
      <w:r>
        <w:rPr>
          <w:rFonts w:cstheme="minorHAnsi"/>
          <w:sz w:val="20"/>
          <w:szCs w:val="20"/>
        </w:rPr>
        <w:t>, and Web Application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IoT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OSINT, </w:t>
      </w:r>
      <w:hyperlink r:id="rId25" w:history="1">
        <w:r w:rsidRPr="00322278">
          <w:rPr>
            <w:rStyle w:val="Hyperlink"/>
            <w:rFonts w:cstheme="minorHAnsi"/>
            <w:sz w:val="20"/>
            <w:szCs w:val="20"/>
            <w:u w:val="none"/>
          </w:rPr>
          <w:t>Automation</w:t>
        </w:r>
      </w:hyperlink>
      <w:r>
        <w:rPr>
          <w:rFonts w:cstheme="minorHAnsi"/>
          <w:sz w:val="20"/>
          <w:szCs w:val="20"/>
        </w:rPr>
        <w:t>, Data sanitization.</w:t>
      </w:r>
    </w:p>
    <w:p w14:paraId="3311CC07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>
        <w:rPr>
          <w:rFonts w:cstheme="minorHAnsi"/>
          <w:sz w:val="20"/>
          <w:szCs w:val="20"/>
        </w:rPr>
        <w:t>Metasploit, Aircrack-ng, Nmap, Wireshark, Nessus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Autopsy, </w:t>
      </w:r>
      <w:r w:rsidRPr="00814821">
        <w:rPr>
          <w:rFonts w:cstheme="minorHAnsi"/>
          <w:sz w:val="20"/>
          <w:szCs w:val="20"/>
        </w:rPr>
        <w:t xml:space="preserve">Maltego, Hashcat, etc. </w:t>
      </w:r>
    </w:p>
    <w:p w14:paraId="42B7E0F5" w14:textId="3F175FA9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D30A48">
        <w:rPr>
          <w:rFonts w:cstheme="minorHAnsi"/>
          <w:sz w:val="20"/>
          <w:szCs w:val="20"/>
        </w:rPr>
        <w:t>, iOS (Learning)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1A12A778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="00101ED3">
        <w:rPr>
          <w:rFonts w:eastAsia="Arial" w:cstheme="minorHAnsi"/>
          <w:color w:val="000000"/>
          <w:sz w:val="20"/>
          <w:szCs w:val="20"/>
        </w:rPr>
        <w:t>- 6.9/10 CGPA.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>NCR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color w:val="000000"/>
          <w:sz w:val="20"/>
          <w:szCs w:val="20"/>
        </w:rPr>
        <w:t xml:space="preserve">    </w:t>
      </w:r>
      <w:r w:rsidR="00101ED3">
        <w:rPr>
          <w:rFonts w:eastAsia="Arial" w:cstheme="minorHAnsi"/>
          <w:color w:val="000000"/>
          <w:sz w:val="20"/>
          <w:szCs w:val="20"/>
        </w:rPr>
        <w:t xml:space="preserve">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</w:t>
      </w:r>
      <w:r w:rsidR="005852DC">
        <w:rPr>
          <w:rFonts w:eastAsia="Arial" w:cstheme="minorHAnsi"/>
          <w:b/>
          <w:color w:val="000000"/>
          <w:sz w:val="20"/>
          <w:szCs w:val="20"/>
        </w:rPr>
        <w:t>20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2</w:t>
      </w:r>
      <w:r w:rsidR="005852DC">
        <w:rPr>
          <w:rFonts w:eastAsia="Arial" w:cstheme="minorHAnsi"/>
          <w:b/>
          <w:color w:val="000000"/>
          <w:sz w:val="20"/>
          <w:szCs w:val="20"/>
        </w:rPr>
        <w:t>4</w:t>
      </w:r>
    </w:p>
    <w:p w14:paraId="6181478C" w14:textId="46D79FBD" w:rsidR="007074E9" w:rsidRPr="007074E9" w:rsidRDefault="00101ED3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>
        <w:rPr>
          <w:rFonts w:eastAsia="Arial" w:cstheme="minorHAnsi"/>
          <w:b/>
          <w:color w:val="000000"/>
          <w:sz w:val="20"/>
          <w:szCs w:val="20"/>
        </w:rPr>
        <w:t xml:space="preserve">Intermediate 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>(12th)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>-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 xml:space="preserve">10/10 CGPA. 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>Shri Venkateshwara Jr. College,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="007074E9" w:rsidRPr="00A225DB">
        <w:rPr>
          <w:rFonts w:eastAsia="Arial" w:cstheme="minorHAnsi"/>
          <w:color w:val="000000"/>
          <w:sz w:val="20"/>
          <w:szCs w:val="20"/>
        </w:rPr>
        <w:t xml:space="preserve">                     </w:t>
      </w:r>
      <w:r w:rsidR="007074E9">
        <w:rPr>
          <w:rFonts w:eastAsia="Arial" w:cstheme="minorHAnsi"/>
          <w:color w:val="000000"/>
          <w:sz w:val="20"/>
          <w:szCs w:val="20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 xml:space="preserve">            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 w:rsidR="007074E9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>2020</w:t>
      </w:r>
      <w:r w:rsidRPr="00101ED3">
        <w:rPr>
          <w:rFonts w:eastAsia="Arial" w:cstheme="minorHAnsi"/>
          <w:b/>
          <w:color w:val="000000"/>
          <w:sz w:val="20"/>
          <w:szCs w:val="20"/>
        </w:rPr>
        <w:t xml:space="preserve"> </w:t>
      </w:r>
      <w:r>
        <w:rPr>
          <w:rFonts w:eastAsia="Arial" w:cstheme="minorHAnsi"/>
          <w:b/>
          <w:color w:val="000000"/>
          <w:sz w:val="20"/>
          <w:szCs w:val="20"/>
        </w:rPr>
        <w:t>High School</w:t>
      </w:r>
      <w:r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>(1</w:t>
      </w:r>
      <w:r>
        <w:rPr>
          <w:rFonts w:eastAsia="Arial" w:cstheme="minorHAnsi"/>
          <w:b/>
          <w:color w:val="000000"/>
          <w:sz w:val="20"/>
          <w:szCs w:val="20"/>
        </w:rPr>
        <w:t>0</w:t>
      </w:r>
      <w:r w:rsidRPr="00A225DB">
        <w:rPr>
          <w:rFonts w:eastAsia="Arial" w:cstheme="minorHAnsi"/>
          <w:b/>
          <w:color w:val="000000"/>
          <w:sz w:val="20"/>
          <w:szCs w:val="20"/>
        </w:rPr>
        <w:t>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>-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>10/10 CGPA.</w:t>
      </w:r>
      <w:r>
        <w:rPr>
          <w:rFonts w:eastAsia="Arial" w:cstheme="minorHAnsi"/>
          <w:bCs/>
          <w:color w:val="000000"/>
          <w:sz w:val="20"/>
          <w:szCs w:val="20"/>
        </w:rPr>
        <w:t xml:space="preserve"> Sri Chaitanya EM School</w:t>
      </w:r>
      <w:r w:rsidRPr="00A225DB">
        <w:rPr>
          <w:rFonts w:eastAsia="Arial" w:cstheme="minorHAnsi"/>
          <w:bCs/>
          <w:color w:val="000000"/>
          <w:sz w:val="20"/>
          <w:szCs w:val="20"/>
        </w:rPr>
        <w:t>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>
        <w:rPr>
          <w:rFonts w:eastAsia="Arial" w:cstheme="minorHAnsi"/>
          <w:bCs/>
          <w:color w:val="000000"/>
          <w:sz w:val="20"/>
          <w:szCs w:val="20"/>
        </w:rPr>
        <w:t xml:space="preserve">             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            </w:t>
      </w:r>
      <w:r w:rsidRPr="00A225DB">
        <w:rPr>
          <w:rFonts w:eastAsia="Arial" w:cstheme="minorHAnsi"/>
          <w:b/>
          <w:color w:val="000000"/>
          <w:sz w:val="20"/>
          <w:szCs w:val="20"/>
        </w:rPr>
        <w:t>201</w:t>
      </w:r>
      <w:r>
        <w:rPr>
          <w:rFonts w:eastAsia="Arial" w:cstheme="minorHAnsi"/>
          <w:b/>
          <w:color w:val="000000"/>
          <w:sz w:val="20"/>
          <w:szCs w:val="20"/>
        </w:rPr>
        <w:t>7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</w:t>
      </w:r>
      <w:r>
        <w:rPr>
          <w:rFonts w:eastAsia="Arial" w:cstheme="minorHAnsi"/>
          <w:b/>
          <w:color w:val="000000"/>
          <w:sz w:val="20"/>
          <w:szCs w:val="20"/>
        </w:rPr>
        <w:t>18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52805B10" w:rsidR="00076865" w:rsidRPr="007E4DC0" w:rsidRDefault="00101ED3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hyperlink r:id="rId26" w:history="1">
        <w:r w:rsidR="00076865" w:rsidRPr="00101ED3">
          <w:rPr>
            <w:rStyle w:val="Hyperlink"/>
            <w:rFonts w:eastAsia="Arial" w:cstheme="minorHAnsi"/>
            <w:b/>
            <w:bCs/>
            <w:sz w:val="20"/>
            <w:szCs w:val="20"/>
          </w:rPr>
          <w:t>Summer Intern</w:t>
        </w:r>
      </w:hyperlink>
      <w:r w:rsidR="00076865"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="00076865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076865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76865"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="00076865"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2B8627DA" w14:textId="77777777" w:rsidR="006E1E85" w:rsidRPr="007E4DC0" w:rsidRDefault="006E1E85" w:rsidP="006E1E8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>
        <w:rPr>
          <w:rFonts w:eastAsia="Arial" w:cstheme="minorHAnsi"/>
          <w:color w:val="000000"/>
          <w:sz w:val="20"/>
          <w:szCs w:val="20"/>
        </w:rPr>
        <w:t xml:space="preserve">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  <w:r>
        <w:rPr>
          <w:rFonts w:eastAsia="Arial" w:cstheme="minorHAnsi"/>
          <w:color w:val="000000"/>
          <w:sz w:val="20"/>
          <w:szCs w:val="20"/>
        </w:rPr>
        <w:t xml:space="preserve"> 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</w:t>
      </w:r>
      <w:r>
        <w:rPr>
          <w:rFonts w:eastAsia="Arial" w:cstheme="minorHAnsi"/>
          <w:color w:val="000000"/>
          <w:sz w:val="20"/>
          <w:szCs w:val="20"/>
        </w:rPr>
        <w:t xml:space="preserve"> requir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roblem-solving and critical thinking.</w:t>
      </w:r>
    </w:p>
    <w:p w14:paraId="54B3B0A2" w14:textId="70CA7D47" w:rsidR="006E1E85" w:rsidRPr="00C1718D" w:rsidRDefault="006E1E85" w:rsidP="006E1E85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Python</w:t>
      </w:r>
      <w:r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to Witbe </w:t>
      </w:r>
      <w:r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F57A8C" w14:textId="14211813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7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101ED3" w:rsidRPr="004C1855">
        <w:rPr>
          <w:rStyle w:val="Hyperlink"/>
          <w:rFonts w:eastAsia="Arial" w:cstheme="minorHAnsi"/>
          <w:bCs/>
          <w:color w:val="auto"/>
        </w:rPr>
        <w:t>(</w:t>
      </w:r>
      <w:hyperlink r:id="rId28" w:history="1">
        <w:r w:rsidR="00101ED3" w:rsidRPr="004C1855">
          <w:rPr>
            <w:rStyle w:val="Hyperlink"/>
            <w:rFonts w:eastAsia="Arial" w:cstheme="minorHAnsi"/>
            <w:bCs/>
          </w:rPr>
          <w:t>Link</w:t>
        </w:r>
      </w:hyperlink>
      <w:r w:rsidR="00101ED3">
        <w:rPr>
          <w:rStyle w:val="Hyperlink"/>
          <w:rFonts w:eastAsia="Arial" w:cstheme="minorHAnsi"/>
          <w:bCs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60455D08" w14:textId="77777777" w:rsidR="006E1E85" w:rsidRPr="008101D5" w:rsidRDefault="00000000" w:rsidP="006E1E8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9" w:history="1">
        <w:bookmarkStart w:id="1" w:name="_Hlk143293648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</w:p>
    <w:p w14:paraId="600EE16F" w14:textId="77777777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veloped a </w:t>
      </w:r>
      <w:r>
        <w:rPr>
          <w:rFonts w:eastAsia="Arial" w:cstheme="minorHAnsi"/>
          <w:color w:val="000000"/>
          <w:sz w:val="20"/>
          <w:szCs w:val="20"/>
        </w:rPr>
        <w:t>web ap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to increase cyber awareness among developers using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tabases.</w:t>
      </w:r>
    </w:p>
    <w:p w14:paraId="35EB3DE2" w14:textId="064895EA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troduce</w:t>
      </w:r>
      <w:r>
        <w:rPr>
          <w:rFonts w:eastAsia="Arial" w:cstheme="minorHAnsi"/>
          <w:color w:val="000000"/>
          <w:sz w:val="20"/>
          <w:szCs w:val="20"/>
        </w:rPr>
        <w:t>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color w:val="000000"/>
          <w:sz w:val="20"/>
          <w:szCs w:val="20"/>
        </w:rPr>
        <w:t>vulnerabiliti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steps </w:t>
      </w:r>
      <w:r w:rsidR="005805AD">
        <w:rPr>
          <w:rFonts w:eastAsia="Arial" w:cstheme="minorHAnsi"/>
          <w:color w:val="000000"/>
          <w:sz w:val="20"/>
          <w:szCs w:val="20"/>
        </w:rPr>
        <w:t>for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color w:val="000000"/>
          <w:sz w:val="20"/>
          <w:szCs w:val="20"/>
        </w:rPr>
        <w:t>exploitation</w:t>
      </w:r>
      <w:r>
        <w:rPr>
          <w:rFonts w:eastAsia="Arial" w:cstheme="minorHAnsi"/>
          <w:color w:val="000000"/>
          <w:sz w:val="20"/>
          <w:szCs w:val="20"/>
        </w:rPr>
        <w:t xml:space="preserve">, and </w:t>
      </w:r>
      <w:r w:rsidRPr="007E4DC0">
        <w:rPr>
          <w:rFonts w:eastAsia="Arial" w:cstheme="minorHAnsi"/>
          <w:color w:val="000000"/>
          <w:sz w:val="20"/>
          <w:szCs w:val="20"/>
        </w:rPr>
        <w:t>how to patch each vulnerability.</w:t>
      </w:r>
    </w:p>
    <w:p w14:paraId="1CB1E9C9" w14:textId="77777777" w:rsidR="006E1E85" w:rsidRPr="00D60D15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>
        <w:rPr>
          <w:rFonts w:eastAsia="Arial" w:cstheme="minorHAnsi"/>
          <w:color w:val="000000"/>
          <w:sz w:val="20"/>
          <w:szCs w:val="20"/>
        </w:rPr>
        <w:t>s by 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2A66836B" w14:textId="77777777" w:rsidR="005852DC" w:rsidRDefault="00000000" w:rsidP="005852DC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30" w:history="1">
        <w:r w:rsidR="005852DC">
          <w:rPr>
            <w:rStyle w:val="Hyperlink"/>
            <w:rFonts w:eastAsia="Arial" w:cstheme="minorHAnsi"/>
            <w:b/>
            <w:sz w:val="20"/>
            <w:szCs w:val="20"/>
          </w:rPr>
          <w:t>Memory Wipe</w:t>
        </w:r>
      </w:hyperlink>
      <w:r w:rsidR="005852DC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9CC64E1" w14:textId="6962A991" w:rsidR="005852DC" w:rsidRPr="00F3171C" w:rsidRDefault="005852DC" w:rsidP="005852D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 xml:space="preserve">Researched secure deletion and verification techniques for disk storage in to IoT devices, primarily flash </w:t>
      </w:r>
      <w:r w:rsidR="005805AD">
        <w:rPr>
          <w:rFonts w:eastAsia="Arial" w:cstheme="minorHAnsi"/>
          <w:color w:val="000000"/>
          <w:sz w:val="20"/>
          <w:szCs w:val="20"/>
        </w:rPr>
        <w:t>storage</w:t>
      </w:r>
      <w:r>
        <w:rPr>
          <w:rFonts w:eastAsia="Arial" w:cstheme="minorHAnsi"/>
          <w:color w:val="000000"/>
          <w:sz w:val="20"/>
          <w:szCs w:val="20"/>
        </w:rPr>
        <w:t>.</w:t>
      </w:r>
    </w:p>
    <w:p w14:paraId="7146F0BD" w14:textId="29ABD500" w:rsidR="005852DC" w:rsidRPr="00D60D15" w:rsidRDefault="005852DC" w:rsidP="005852D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Converting theoretical research into practical application by creating an automated shell script tool usable by public.</w:t>
      </w:r>
    </w:p>
    <w:p w14:paraId="2B54467E" w14:textId="589DBC6D" w:rsidR="00F3171C" w:rsidRPr="005852DC" w:rsidRDefault="00F3171C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  <w:u w:val="single"/>
        </w:rPr>
      </w:pPr>
      <w:r w:rsidRPr="005852DC">
        <w:rPr>
          <w:rFonts w:eastAsia="Arial" w:cstheme="minorHAnsi"/>
          <w:b/>
          <w:sz w:val="20"/>
          <w:szCs w:val="20"/>
          <w:u w:val="single"/>
        </w:rPr>
        <w:t>IoT Projects</w:t>
      </w:r>
    </w:p>
    <w:p w14:paraId="5A0D3E45" w14:textId="62D7DCDC" w:rsidR="00F3171C" w:rsidRPr="00F3171C" w:rsidRDefault="005F720C" w:rsidP="00F3171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>
        <w:rPr>
          <w:rFonts w:eastAsia="Arial" w:cstheme="minorHAnsi"/>
          <w:color w:val="000000"/>
          <w:sz w:val="20"/>
          <w:szCs w:val="20"/>
        </w:rPr>
        <w:t>Making Raspberry Pi available over open internet for automated hosting of services with high uptimes.</w:t>
      </w:r>
    </w:p>
    <w:p w14:paraId="3C6B1272" w14:textId="397367D8" w:rsidR="00AF393A" w:rsidRPr="00F153B9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-&gt; </w:t>
      </w:r>
      <w:hyperlink r:id="rId31" w:history="1">
        <w:r>
          <w:rPr>
            <w:rStyle w:val="Hyperlink"/>
            <w:rFonts w:eastAsia="Arial" w:cstheme="minorHAnsi"/>
            <w:b/>
            <w:bCs/>
            <w:sz w:val="20"/>
            <w:szCs w:val="20"/>
          </w:rPr>
          <w:t>Intruder Capture System</w:t>
        </w:r>
      </w:hyperlink>
      <w:r>
        <w:rPr>
          <w:rFonts w:eastAsia="Arial" w:cstheme="minorHAnsi"/>
          <w:color w:val="000000"/>
          <w:sz w:val="20"/>
          <w:szCs w:val="20"/>
        </w:rPr>
        <w:t xml:space="preserve">: Intruder image </w:t>
      </w:r>
      <w:r w:rsidR="005805AD">
        <w:rPr>
          <w:rFonts w:eastAsia="Arial" w:cstheme="minorHAnsi"/>
          <w:color w:val="000000"/>
          <w:sz w:val="20"/>
          <w:szCs w:val="20"/>
        </w:rPr>
        <w:t xml:space="preserve">is </w:t>
      </w:r>
      <w:r>
        <w:rPr>
          <w:rFonts w:eastAsia="Arial" w:cstheme="minorHAnsi"/>
          <w:color w:val="000000"/>
          <w:sz w:val="20"/>
          <w:szCs w:val="20"/>
        </w:rPr>
        <w:t>captured and transferred over MQTT in case of authentication failure.</w:t>
      </w:r>
    </w:p>
    <w:p w14:paraId="72AF69BD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2" w:history="1">
        <w:r w:rsidRPr="00906894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  <w:r>
        <w:rPr>
          <w:rFonts w:eastAsia="Arial" w:cstheme="minorHAnsi"/>
          <w:color w:val="000000"/>
          <w:sz w:val="20"/>
          <w:szCs w:val="20"/>
        </w:rPr>
        <w:t>: A smart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rrigation system </w:t>
      </w:r>
      <w:r>
        <w:rPr>
          <w:rFonts w:eastAsia="Arial" w:cstheme="minorHAnsi"/>
          <w:color w:val="000000"/>
          <w:sz w:val="20"/>
          <w:szCs w:val="20"/>
        </w:rPr>
        <w:t xml:space="preserve">built </w:t>
      </w:r>
      <w:r w:rsidRPr="007E4DC0">
        <w:rPr>
          <w:rFonts w:eastAsia="Arial" w:cstheme="minorHAnsi"/>
          <w:color w:val="000000"/>
          <w:sz w:val="20"/>
          <w:szCs w:val="20"/>
        </w:rPr>
        <w:t>with STM32 microcontroller, rain sensor, soil sensor, and</w:t>
      </w:r>
      <w:r>
        <w:rPr>
          <w:rFonts w:eastAsia="Arial" w:cstheme="minorHAnsi"/>
          <w:color w:val="000000"/>
          <w:sz w:val="20"/>
          <w:szCs w:val="20"/>
        </w:rPr>
        <w:t xml:space="preserve"> relay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4E787F0E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3" w:history="1">
        <w:r w:rsidRPr="009246A6">
          <w:rPr>
            <w:rStyle w:val="Hyperlink"/>
            <w:rFonts w:eastAsia="Arial" w:cstheme="minorHAnsi"/>
            <w:b/>
            <w:bCs/>
            <w:sz w:val="20"/>
            <w:szCs w:val="20"/>
          </w:rPr>
          <w:t>Fileserver</w:t>
        </w:r>
      </w:hyperlink>
      <w:r>
        <w:rPr>
          <w:rFonts w:eastAsia="Arial" w:cstheme="minorHAnsi"/>
          <w:color w:val="000000"/>
          <w:sz w:val="20"/>
          <w:szCs w:val="20"/>
        </w:rPr>
        <w:t>: Created a sort of private cloud for remotely accessing files from an SSD connected to Raspberry Pi.</w:t>
      </w:r>
    </w:p>
    <w:p w14:paraId="78EF9CB2" w14:textId="77777777" w:rsidR="006675E1" w:rsidRPr="007E4DC0" w:rsidRDefault="00000000" w:rsidP="006675E1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4" w:history="1">
        <w:r w:rsidR="006675E1"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 w:rsidR="006675E1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1B5B4D1B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Designed a website with</w:t>
      </w:r>
      <w:r>
        <w:rPr>
          <w:rFonts w:eastAsia="Arial" w:cstheme="minorHAnsi"/>
          <w:color w:val="000000"/>
          <w:sz w:val="20"/>
          <w:szCs w:val="20"/>
        </w:rPr>
        <w:t xml:space="preserve"> functional buttons, embedded posts, links, videos, and background imag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. </w:t>
      </w:r>
    </w:p>
    <w:p w14:paraId="18A9C2C7" w14:textId="1B639719" w:rsidR="006675E1" w:rsidRPr="006675E1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Pursuing self-hosting from Raspberry Pi while dodging various networking hurdles.</w:t>
      </w:r>
    </w:p>
    <w:p w14:paraId="6B5D27DE" w14:textId="55D01624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5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6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7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8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2BCACBA" w14:textId="4263281D" w:rsidR="005805AD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5805AD">
        <w:rPr>
          <w:rFonts w:eastAsia="Arial" w:cstheme="minorHAnsi"/>
          <w:color w:val="000000"/>
          <w:sz w:val="20"/>
          <w:szCs w:val="20"/>
        </w:rPr>
        <w:t xml:space="preserve">Selected as a mentor in IIT Kharagpur’s open-source event </w:t>
      </w:r>
      <w:hyperlink r:id="rId39" w:history="1">
        <w:r w:rsidR="005805AD" w:rsidRPr="00A25505">
          <w:rPr>
            <w:rStyle w:val="Hyperlink"/>
            <w:rFonts w:eastAsia="Arial" w:cstheme="minorHAnsi"/>
            <w:sz w:val="20"/>
            <w:szCs w:val="20"/>
            <w:u w:val="none"/>
          </w:rPr>
          <w:t>KWoC 2023</w:t>
        </w:r>
      </w:hyperlink>
      <w:r w:rsidR="005805AD">
        <w:rPr>
          <w:rFonts w:eastAsia="Arial" w:cstheme="minorHAnsi"/>
          <w:color w:val="000000"/>
          <w:sz w:val="20"/>
          <w:szCs w:val="20"/>
        </w:rPr>
        <w:t>.</w:t>
      </w:r>
    </w:p>
    <w:p w14:paraId="1E228DE6" w14:textId="3A9C7F12" w:rsidR="00602220" w:rsidRPr="00092847" w:rsidRDefault="005805AD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1F07B3"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418F9A4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5805AD">
        <w:rPr>
          <w:rFonts w:eastAsia="Arial" w:cstheme="minorHAnsi"/>
          <w:bCs/>
          <w:color w:val="000000"/>
          <w:sz w:val="20"/>
          <w:szCs w:val="20"/>
        </w:rPr>
        <w:t>s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bCs/>
          <w:color w:val="000000"/>
          <w:sz w:val="20"/>
          <w:szCs w:val="20"/>
        </w:rPr>
        <w:t xml:space="preserve">- 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</w:t>
      </w:r>
      <w:r w:rsidR="005805AD">
        <w:rPr>
          <w:rFonts w:eastAsia="Arial" w:cstheme="minorHAnsi"/>
          <w:bCs/>
          <w:color w:val="000000"/>
          <w:sz w:val="20"/>
          <w:szCs w:val="20"/>
        </w:rPr>
        <w:t xml:space="preserve"> by 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CBI</w:t>
      </w:r>
    </w:p>
    <w:p w14:paraId="64C0C014" w14:textId="593C4E54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="0036350E">
        <w:rPr>
          <w:rFonts w:eastAsia="Arial" w:cstheme="minorHAnsi"/>
          <w:color w:val="000000"/>
          <w:sz w:val="20"/>
          <w:szCs w:val="20"/>
        </w:rPr>
        <w:t xml:space="preserve">Google Cybersecurity certificate (ongoing), </w:t>
      </w:r>
      <w:hyperlink r:id="rId40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41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2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3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44"/>
      <w:footerReference w:type="default" r:id="rId45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E4E63" w14:textId="77777777" w:rsidR="007124CA" w:rsidRDefault="007124CA" w:rsidP="00571E57">
      <w:pPr>
        <w:spacing w:after="0" w:line="240" w:lineRule="auto"/>
      </w:pPr>
      <w:r>
        <w:separator/>
      </w:r>
    </w:p>
  </w:endnote>
  <w:endnote w:type="continuationSeparator" w:id="0">
    <w:p w14:paraId="7D372C8E" w14:textId="77777777" w:rsidR="007124CA" w:rsidRDefault="007124CA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9454B" w14:textId="77777777" w:rsidR="007124CA" w:rsidRDefault="007124CA" w:rsidP="00571E57">
      <w:pPr>
        <w:spacing w:after="0" w:line="240" w:lineRule="auto"/>
      </w:pPr>
      <w:r>
        <w:separator/>
      </w:r>
    </w:p>
  </w:footnote>
  <w:footnote w:type="continuationSeparator" w:id="0">
    <w:p w14:paraId="13A56654" w14:textId="77777777" w:rsidR="007124CA" w:rsidRDefault="007124CA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58F10E93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E12DF6">
      <w:rPr>
        <w:sz w:val="16"/>
        <w:szCs w:val="16"/>
      </w:rPr>
      <w:t xml:space="preserve"> </w:t>
    </w:r>
    <w:r w:rsidR="00C66DB8">
      <w:rPr>
        <w:sz w:val="16"/>
        <w:szCs w:val="16"/>
      </w:rPr>
      <w:t xml:space="preserve">Dec </w:t>
    </w:r>
    <w:r w:rsidR="00233CC4">
      <w:rPr>
        <w:sz w:val="16"/>
        <w:szCs w:val="16"/>
      </w:rPr>
      <w:t>23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alt="Logo&#10;&#10;Description automatically generated" style="width:12.75pt;height:12.7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26CA0"/>
    <w:rsid w:val="00030CC1"/>
    <w:rsid w:val="00030FDC"/>
    <w:rsid w:val="0003593D"/>
    <w:rsid w:val="000400F1"/>
    <w:rsid w:val="00042345"/>
    <w:rsid w:val="000456A9"/>
    <w:rsid w:val="000522C5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157A"/>
    <w:rsid w:val="000E203A"/>
    <w:rsid w:val="000E2C26"/>
    <w:rsid w:val="000E4745"/>
    <w:rsid w:val="000F1BF8"/>
    <w:rsid w:val="00100FD7"/>
    <w:rsid w:val="00101ED3"/>
    <w:rsid w:val="00107697"/>
    <w:rsid w:val="0011068F"/>
    <w:rsid w:val="00117954"/>
    <w:rsid w:val="00121C91"/>
    <w:rsid w:val="00124181"/>
    <w:rsid w:val="0012729C"/>
    <w:rsid w:val="001315C5"/>
    <w:rsid w:val="00136298"/>
    <w:rsid w:val="0014428E"/>
    <w:rsid w:val="00144BD5"/>
    <w:rsid w:val="0015300E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B10"/>
    <w:rsid w:val="001B4D38"/>
    <w:rsid w:val="001C0A10"/>
    <w:rsid w:val="001D2373"/>
    <w:rsid w:val="001D55CA"/>
    <w:rsid w:val="001E2CAF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6DE"/>
    <w:rsid w:val="0020590A"/>
    <w:rsid w:val="002123AB"/>
    <w:rsid w:val="00214798"/>
    <w:rsid w:val="00214925"/>
    <w:rsid w:val="002172DF"/>
    <w:rsid w:val="00226435"/>
    <w:rsid w:val="00230907"/>
    <w:rsid w:val="00232F7F"/>
    <w:rsid w:val="00233CC4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2D3F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350E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45F0A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05AD"/>
    <w:rsid w:val="00583EB5"/>
    <w:rsid w:val="005852DC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20C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675E1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1E85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24CA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D6070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4BDD"/>
    <w:rsid w:val="008F598B"/>
    <w:rsid w:val="00906894"/>
    <w:rsid w:val="009111BF"/>
    <w:rsid w:val="009136B7"/>
    <w:rsid w:val="00916087"/>
    <w:rsid w:val="00917B0E"/>
    <w:rsid w:val="00921DD1"/>
    <w:rsid w:val="00923ABB"/>
    <w:rsid w:val="009246A6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C75A9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505"/>
    <w:rsid w:val="00A25854"/>
    <w:rsid w:val="00A263BB"/>
    <w:rsid w:val="00A3124D"/>
    <w:rsid w:val="00A35656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93A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549"/>
    <w:rsid w:val="00BA792E"/>
    <w:rsid w:val="00BB306A"/>
    <w:rsid w:val="00BB40F4"/>
    <w:rsid w:val="00BB7AA1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2ED8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66DB8"/>
    <w:rsid w:val="00C7515C"/>
    <w:rsid w:val="00C85718"/>
    <w:rsid w:val="00C85CC1"/>
    <w:rsid w:val="00C861A3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0A48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387E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2DF6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6368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171C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C07D6"/>
    <w:rsid w:val="00FD0B91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internships/irdeto.html" TargetMode="External"/><Relationship Id="rId39" Type="http://schemas.openxmlformats.org/officeDocument/2006/relationships/hyperlink" Target="https://kwoc.kossiitkgp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website.html" TargetMode="External"/><Relationship Id="rId42" Type="http://schemas.openxmlformats.org/officeDocument/2006/relationships/hyperlink" Target="https://suchitreddi.github.io/Work/articles.html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automation.html" TargetMode="External"/><Relationship Id="rId33" Type="http://schemas.openxmlformats.org/officeDocument/2006/relationships/hyperlink" Target="https://suchitreddi.github.io/Work/self_fileserver.html" TargetMode="External"/><Relationship Id="rId38" Type="http://schemas.openxmlformats.org/officeDocument/2006/relationships/hyperlink" Target="https://suchitreddi.github.io/Honors/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cybersentinel/cybersentinel.html" TargetMode="External"/><Relationship Id="rId41" Type="http://schemas.openxmlformats.org/officeDocument/2006/relationships/hyperlink" Target="https://suchitreddi.github.io/Honors/ctf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drop.html" TargetMode="External"/><Relationship Id="rId37" Type="http://schemas.openxmlformats.org/officeDocument/2006/relationships/hyperlink" Target="https://suchitreddi.github.io/Work/editor.html" TargetMode="External"/><Relationship Id="rId40" Type="http://schemas.openxmlformats.org/officeDocument/2006/relationships/hyperlink" Target="https://suchitreddi.github.io/Honors/certs/IBM.html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" TargetMode="External"/><Relationship Id="rId36" Type="http://schemas.openxmlformats.org/officeDocument/2006/relationships/hyperlink" Target="https://suchitreddi.github.io/Work/keyloggers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ics/" TargetMode="External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Work/" TargetMode="External"/><Relationship Id="rId30" Type="http://schemas.openxmlformats.org/officeDocument/2006/relationships/hyperlink" Target="https://suchitreddi.github.io/Work/memory_forensics.html" TargetMode="External"/><Relationship Id="rId35" Type="http://schemas.openxmlformats.org/officeDocument/2006/relationships/hyperlink" Target="https://suchitreddi.github.io/Work/voice.html" TargetMode="External"/><Relationship Id="rId43" Type="http://schemas.openxmlformats.org/officeDocument/2006/relationships/hyperlink" Target="https://suchitreddi.github.io/Work/website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1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95</cp:revision>
  <cp:lastPrinted>2023-11-12T05:35:00Z</cp:lastPrinted>
  <dcterms:created xsi:type="dcterms:W3CDTF">2023-06-19T18:14:00Z</dcterms:created>
  <dcterms:modified xsi:type="dcterms:W3CDTF">2023-12-2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